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16D6C1" w14:textId="77777777" w:rsidR="00750F7B" w:rsidRDefault="00750F7B" w:rsidP="00283555">
      <w:pPr>
        <w:ind w:left="720" w:hanging="360"/>
      </w:pPr>
    </w:p>
    <w:p w14:paraId="16FBF934" w14:textId="562A61D9" w:rsidR="00750F7B" w:rsidRDefault="00750F7B" w:rsidP="00750F7B">
      <w:pPr>
        <w:pStyle w:val="ListParagraph"/>
        <w:rPr>
          <w:sz w:val="36"/>
          <w:szCs w:val="36"/>
          <w:lang w:val="en-US"/>
        </w:rPr>
      </w:pPr>
      <w:r w:rsidRPr="00750F7B">
        <w:rPr>
          <w:sz w:val="36"/>
          <w:szCs w:val="36"/>
          <w:lang w:val="en-US"/>
        </w:rPr>
        <w:t xml:space="preserve">Project </w:t>
      </w:r>
      <w:r w:rsidR="008A3F8C">
        <w:rPr>
          <w:sz w:val="36"/>
          <w:szCs w:val="36"/>
          <w:lang w:val="en-US"/>
        </w:rPr>
        <w:t>2</w:t>
      </w:r>
    </w:p>
    <w:p w14:paraId="37B7EAAE" w14:textId="77777777" w:rsidR="00750F7B" w:rsidRPr="00750F7B" w:rsidRDefault="00750F7B" w:rsidP="00750F7B">
      <w:pPr>
        <w:pStyle w:val="ListParagraph"/>
        <w:rPr>
          <w:sz w:val="36"/>
          <w:szCs w:val="36"/>
          <w:lang w:val="en-US"/>
        </w:rPr>
      </w:pPr>
    </w:p>
    <w:p w14:paraId="352E15F4" w14:textId="3F395EF0" w:rsidR="005235DC" w:rsidRDefault="00283555" w:rsidP="00283555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heck the data</w:t>
      </w:r>
    </w:p>
    <w:p w14:paraId="7E697D1E" w14:textId="40313209" w:rsidR="00283555" w:rsidRDefault="00283555" w:rsidP="00283555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lassify the diagnosis to musculoskeletal and cancer-related pain</w:t>
      </w:r>
    </w:p>
    <w:p w14:paraId="3A59474E" w14:textId="6A8043C7" w:rsidR="00283555" w:rsidRDefault="00283555" w:rsidP="00283555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lassify the cities in black as “air attacks” vs. the rest “active war”</w:t>
      </w:r>
    </w:p>
    <w:p w14:paraId="55B51590" w14:textId="016FB9E6" w:rsidR="00283555" w:rsidRDefault="00283555" w:rsidP="00283555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Find the best way to model the time-related fluctuations of pain and depression. Test whether pain (VAS) and depression (PHQ-9) increased over time.</w:t>
      </w:r>
      <w:r w:rsidR="000E03C3">
        <w:rPr>
          <w:lang w:val="en-US"/>
        </w:rPr>
        <w:t xml:space="preserve"> (visualization, effect sizes and report)</w:t>
      </w:r>
    </w:p>
    <w:p w14:paraId="072019A6" w14:textId="7FFAD36A" w:rsidR="000E03C3" w:rsidRDefault="000E03C3" w:rsidP="00283555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Test the association between depression and pain levels. Does the association depend on </w:t>
      </w:r>
      <w:proofErr w:type="gramStart"/>
      <w:r>
        <w:rPr>
          <w:lang w:val="en-US"/>
        </w:rPr>
        <w:t>time point.</w:t>
      </w:r>
      <w:proofErr w:type="gramEnd"/>
      <w:r>
        <w:rPr>
          <w:lang w:val="en-US"/>
        </w:rPr>
        <w:t xml:space="preserve"> If yes, how?</w:t>
      </w:r>
    </w:p>
    <w:p w14:paraId="643C533E" w14:textId="549F9834" w:rsidR="000E03C3" w:rsidRDefault="000E03C3" w:rsidP="000E03C3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Does </w:t>
      </w:r>
      <w:r w:rsidR="003F5543">
        <w:rPr>
          <w:lang w:val="en-US"/>
        </w:rPr>
        <w:t xml:space="preserve">age, and </w:t>
      </w:r>
      <w:r>
        <w:rPr>
          <w:lang w:val="en-US"/>
        </w:rPr>
        <w:t>the variables in columns G, I, J</w:t>
      </w:r>
      <w:r w:rsidR="00AE5836">
        <w:rPr>
          <w:lang w:val="en-US"/>
        </w:rPr>
        <w:t xml:space="preserve"> (sheet pain)</w:t>
      </w:r>
      <w:r>
        <w:rPr>
          <w:lang w:val="en-US"/>
        </w:rPr>
        <w:t xml:space="preserve"> moderate the time trajectory of pain levels and depression? If yes, how?</w:t>
      </w:r>
    </w:p>
    <w:p w14:paraId="12514B7D" w14:textId="473EE271" w:rsidR="00AE5836" w:rsidRDefault="00AE5836" w:rsidP="00AE583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Does the war status (</w:t>
      </w:r>
      <w:r w:rsidR="00AA5BC7">
        <w:rPr>
          <w:rFonts w:hint="cs"/>
          <w:rtl/>
          <w:lang w:val="en-US"/>
        </w:rPr>
        <w:t>"</w:t>
      </w:r>
      <w:r>
        <w:rPr>
          <w:lang w:val="en-US"/>
        </w:rPr>
        <w:t xml:space="preserve">air attacks” vs “active </w:t>
      </w:r>
      <w:proofErr w:type="gramStart"/>
      <w:r>
        <w:rPr>
          <w:lang w:val="en-US"/>
        </w:rPr>
        <w:t>war”</w:t>
      </w:r>
      <w:r w:rsidR="00C010E5">
        <w:rPr>
          <w:rFonts w:hint="cs"/>
          <w:rtl/>
          <w:lang w:val="en-US"/>
        </w:rPr>
        <w:t>(</w:t>
      </w:r>
      <w:proofErr w:type="gramEnd"/>
      <w:r>
        <w:rPr>
          <w:lang w:val="en-US"/>
        </w:rPr>
        <w:t xml:space="preserve"> and diagnosis (musculoskeletal vs. cancer-related pain)  moderate the time trajectory of pain levels and depression? If yes, how?</w:t>
      </w:r>
    </w:p>
    <w:p w14:paraId="554BDD2A" w14:textId="53C9AE56" w:rsidR="00283555" w:rsidRDefault="00283555" w:rsidP="00D94A98">
      <w:pPr>
        <w:pStyle w:val="ListParagraph"/>
        <w:rPr>
          <w:lang w:val="en-US"/>
        </w:rPr>
      </w:pPr>
    </w:p>
    <w:p w14:paraId="130FF0B9" w14:textId="4F4758B0" w:rsidR="000E03C3" w:rsidRPr="00112E77" w:rsidRDefault="00D94A98" w:rsidP="00D94A98">
      <w:pPr>
        <w:pStyle w:val="ListParagraph"/>
        <w:rPr>
          <w:b/>
          <w:bCs/>
          <w:lang w:val="en-US"/>
        </w:rPr>
      </w:pPr>
      <w:r w:rsidRPr="00112E77">
        <w:rPr>
          <w:b/>
          <w:bCs/>
          <w:lang w:val="en-US"/>
        </w:rPr>
        <w:t xml:space="preserve">Final Project </w:t>
      </w:r>
      <w:r w:rsidR="001B6AC1" w:rsidRPr="00112E77">
        <w:rPr>
          <w:b/>
          <w:bCs/>
          <w:lang w:val="en-US"/>
        </w:rPr>
        <w:t>additions</w:t>
      </w:r>
    </w:p>
    <w:p w14:paraId="57BA6B97" w14:textId="237F6C20" w:rsidR="00D83BBF" w:rsidRDefault="00E003E2" w:rsidP="00D83BB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The sheet named “</w:t>
      </w:r>
      <w:proofErr w:type="spellStart"/>
      <w:r w:rsidRPr="00E003E2">
        <w:rPr>
          <w:lang w:val="en-US"/>
        </w:rPr>
        <w:t>Analgetics</w:t>
      </w:r>
      <w:proofErr w:type="spellEnd"/>
      <w:r>
        <w:rPr>
          <w:lang w:val="en-US"/>
        </w:rPr>
        <w:t xml:space="preserve">” presents the data about changes in medication over a period of 300 days. </w:t>
      </w:r>
      <w:r w:rsidR="00D83BBF">
        <w:rPr>
          <w:lang w:val="en-US"/>
        </w:rPr>
        <w:t xml:space="preserve">Find the best way to model the time-related fluctuations of </w:t>
      </w:r>
      <w:r>
        <w:rPr>
          <w:lang w:val="en-US"/>
        </w:rPr>
        <w:t>the changes in analgesics</w:t>
      </w:r>
      <w:r w:rsidR="00D83BBF">
        <w:rPr>
          <w:lang w:val="en-US"/>
        </w:rPr>
        <w:t xml:space="preserve">. </w:t>
      </w:r>
      <w:r>
        <w:rPr>
          <w:lang w:val="en-US"/>
        </w:rPr>
        <w:t xml:space="preserve">Does </w:t>
      </w:r>
      <w:proofErr w:type="gramStart"/>
      <w:r>
        <w:rPr>
          <w:lang w:val="en-US"/>
        </w:rPr>
        <w:t>the</w:t>
      </w:r>
      <w:r w:rsidR="002B01CE">
        <w:rPr>
          <w:lang w:val="en-US"/>
        </w:rPr>
        <w:t xml:space="preserve"> analgesics</w:t>
      </w:r>
      <w:proofErr w:type="gramEnd"/>
      <w:r w:rsidR="002B01CE">
        <w:rPr>
          <w:lang w:val="en-US"/>
        </w:rPr>
        <w:t xml:space="preserve"> usage increases over time?</w:t>
      </w:r>
      <w:r>
        <w:rPr>
          <w:lang w:val="en-US"/>
        </w:rPr>
        <w:t xml:space="preserve"> </w:t>
      </w:r>
      <w:r w:rsidR="00D83BBF">
        <w:rPr>
          <w:lang w:val="en-US"/>
        </w:rPr>
        <w:t xml:space="preserve"> (visualization, effect sizes and report)</w:t>
      </w:r>
      <w:r w:rsidR="002B01CE">
        <w:rPr>
          <w:lang w:val="en-US"/>
        </w:rPr>
        <w:t xml:space="preserve">. </w:t>
      </w:r>
      <w:r w:rsidR="00D64F1F">
        <w:rPr>
          <w:lang w:val="en-US"/>
        </w:rPr>
        <w:t>Test points (6) and (7) regarding the analgesics.</w:t>
      </w:r>
    </w:p>
    <w:p w14:paraId="5CD795B7" w14:textId="7C6653F7" w:rsidR="00D20F69" w:rsidRDefault="002B01CE" w:rsidP="00D20F69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Test the association between depression and pain levels (separately) with analgesics increase. Does </w:t>
      </w:r>
      <w:r w:rsidR="00D64F1F">
        <w:rPr>
          <w:lang w:val="en-US"/>
        </w:rPr>
        <w:t>the</w:t>
      </w:r>
      <w:r>
        <w:rPr>
          <w:lang w:val="en-US"/>
        </w:rPr>
        <w:t xml:space="preserve"> associations affected by</w:t>
      </w:r>
      <w:r w:rsidR="0024601B">
        <w:rPr>
          <w:lang w:val="en-US"/>
        </w:rPr>
        <w:t>:</w:t>
      </w:r>
      <w:r>
        <w:rPr>
          <w:lang w:val="en-US"/>
        </w:rPr>
        <w:t xml:space="preserve"> time period</w:t>
      </w:r>
      <w:r w:rsidR="00D64F1F">
        <w:rPr>
          <w:lang w:val="en-US"/>
        </w:rPr>
        <w:t>, columns G, I, J, war status (</w:t>
      </w:r>
      <w:r w:rsidR="00D64F1F">
        <w:rPr>
          <w:rFonts w:hint="cs"/>
          <w:rtl/>
          <w:lang w:val="en-US"/>
        </w:rPr>
        <w:t>"</w:t>
      </w:r>
      <w:r w:rsidR="00D64F1F">
        <w:rPr>
          <w:lang w:val="en-US"/>
        </w:rPr>
        <w:t xml:space="preserve">air attacks” vs “active </w:t>
      </w:r>
      <w:proofErr w:type="gramStart"/>
      <w:r w:rsidR="00D64F1F">
        <w:rPr>
          <w:lang w:val="en-US"/>
        </w:rPr>
        <w:t>war”</w:t>
      </w:r>
      <w:r w:rsidR="00D64F1F">
        <w:rPr>
          <w:rFonts w:hint="cs"/>
          <w:rtl/>
          <w:lang w:val="en-US"/>
        </w:rPr>
        <w:t>(</w:t>
      </w:r>
      <w:proofErr w:type="gramEnd"/>
      <w:r w:rsidR="00D64F1F">
        <w:rPr>
          <w:lang w:val="en-US"/>
        </w:rPr>
        <w:t xml:space="preserve"> or diagnosis (musculoskeletal vs. cancer-related pain)</w:t>
      </w:r>
      <w:r>
        <w:rPr>
          <w:lang w:val="en-US"/>
        </w:rPr>
        <w:t>?</w:t>
      </w:r>
    </w:p>
    <w:p w14:paraId="68D0FF8D" w14:textId="34E8B930" w:rsidR="00D216F5" w:rsidRDefault="00D216F5" w:rsidP="00D216F5">
      <w:pPr>
        <w:pStyle w:val="ListParagraph"/>
        <w:rPr>
          <w:rtl/>
          <w:lang w:val="en-US"/>
        </w:rPr>
      </w:pPr>
    </w:p>
    <w:p w14:paraId="5F152EAB" w14:textId="4AAC33DB" w:rsidR="00D216F5" w:rsidRDefault="00D216F5" w:rsidP="00D216F5">
      <w:pPr>
        <w:pStyle w:val="ListParagraph"/>
        <w:rPr>
          <w:rtl/>
          <w:lang w:val="en-US"/>
        </w:rPr>
      </w:pPr>
    </w:p>
    <w:p w14:paraId="4B4E3B50" w14:textId="7D6860C9" w:rsidR="00D216F5" w:rsidRDefault="00772A02" w:rsidP="00D216F5">
      <w:pPr>
        <w:pStyle w:val="ListParagraph"/>
        <w:rPr>
          <w:lang w:val="en-US"/>
        </w:rPr>
      </w:pPr>
      <w:r>
        <w:rPr>
          <w:lang w:val="en-US"/>
        </w:rPr>
        <w:t>Important</w:t>
      </w:r>
      <w:r w:rsidR="00D216F5">
        <w:rPr>
          <w:lang w:val="en-US"/>
        </w:rPr>
        <w:t xml:space="preserve">: </w:t>
      </w:r>
      <w:r>
        <w:rPr>
          <w:lang w:val="en-US"/>
        </w:rPr>
        <w:t>pain sheet data was collected after 30 days of war follow-up</w:t>
      </w:r>
    </w:p>
    <w:p w14:paraId="7E4BA9A2" w14:textId="77777777" w:rsidR="00772A02" w:rsidRPr="00D216F5" w:rsidRDefault="00772A02" w:rsidP="00D216F5">
      <w:pPr>
        <w:pStyle w:val="ListParagraph"/>
        <w:rPr>
          <w:lang w:val="en-US"/>
        </w:rPr>
      </w:pPr>
    </w:p>
    <w:sectPr w:rsidR="00772A02" w:rsidRPr="00D216F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D5F4457"/>
    <w:multiLevelType w:val="hybridMultilevel"/>
    <w:tmpl w:val="5EFAF66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59273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1NTA1MTAzMTawNDFQ0lEKTi0uzszPAykwrQUAbO7FciwAAAA="/>
  </w:docVars>
  <w:rsids>
    <w:rsidRoot w:val="00283555"/>
    <w:rsid w:val="000E03C3"/>
    <w:rsid w:val="00112E77"/>
    <w:rsid w:val="001352AF"/>
    <w:rsid w:val="001B6AC1"/>
    <w:rsid w:val="0024601B"/>
    <w:rsid w:val="00283555"/>
    <w:rsid w:val="002B01CE"/>
    <w:rsid w:val="003F5543"/>
    <w:rsid w:val="005235DC"/>
    <w:rsid w:val="00551DDB"/>
    <w:rsid w:val="00750F7B"/>
    <w:rsid w:val="00772A02"/>
    <w:rsid w:val="00816B7E"/>
    <w:rsid w:val="008A3F8C"/>
    <w:rsid w:val="00AA5BC7"/>
    <w:rsid w:val="00AE5836"/>
    <w:rsid w:val="00B02EB5"/>
    <w:rsid w:val="00C010E5"/>
    <w:rsid w:val="00D20F69"/>
    <w:rsid w:val="00D216F5"/>
    <w:rsid w:val="00D64F1F"/>
    <w:rsid w:val="00D83BBF"/>
    <w:rsid w:val="00D94A98"/>
    <w:rsid w:val="00E003E2"/>
    <w:rsid w:val="00EF1D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55D5A8"/>
  <w15:chartTrackingRefBased/>
  <w15:docId w15:val="{6AE4D598-D19B-401D-BBB6-16ED51DF3B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L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8355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1</Pages>
  <Words>219</Words>
  <Characters>125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פבל גולדשטיין</dc:creator>
  <cp:keywords/>
  <dc:description/>
  <cp:lastModifiedBy>פבל גולדשטיין</cp:lastModifiedBy>
  <cp:revision>10</cp:revision>
  <dcterms:created xsi:type="dcterms:W3CDTF">2023-01-18T21:25:00Z</dcterms:created>
  <dcterms:modified xsi:type="dcterms:W3CDTF">2025-01-15T06:41:00Z</dcterms:modified>
</cp:coreProperties>
</file>